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B95106" w:rsidRDefault="00376E2A" w:rsidP="00B95106">
      <w:pPr>
        <w:pStyle w:val="Textkrper"/>
        <w:spacing w:before="146" w:line="415" w:lineRule="auto"/>
        <w:ind w:right="851"/>
        <w:jc w:val="center"/>
        <w:rPr>
          <w:b/>
          <w:bCs/>
          <w:w w:val="105"/>
        </w:rPr>
      </w:pPr>
      <w:r w:rsidRPr="00B95106">
        <w:rPr>
          <w:b/>
          <w:bCs/>
          <w:w w:val="105"/>
        </w:rPr>
        <w:t xml:space="preserve">On the interplay of motivational characteristics and academic achievement: </w:t>
      </w:r>
      <w:r w:rsidR="00B95106" w:rsidRPr="00B95106">
        <w:rPr>
          <w:b/>
          <w:bCs/>
          <w:w w:val="105"/>
        </w:rPr>
        <w:br/>
      </w:r>
      <w:r w:rsidRPr="00B95106">
        <w:rPr>
          <w:b/>
          <w:bCs/>
          <w:w w:val="105"/>
        </w:rPr>
        <w:t>The role of Need for Cognition</w:t>
      </w:r>
    </w:p>
    <w:p w14:paraId="264F3CE2" w14:textId="574389F6" w:rsidR="00345BDF" w:rsidRPr="00B95106" w:rsidRDefault="00376E2A" w:rsidP="007E7DD3">
      <w:pPr>
        <w:pStyle w:val="Textkrper"/>
        <w:spacing w:before="146" w:line="415" w:lineRule="auto"/>
        <w:ind w:right="851" w:hanging="1"/>
        <w:jc w:val="center"/>
      </w:pPr>
      <w:r w:rsidRPr="00B95106">
        <w:rPr>
          <w:w w:val="105"/>
        </w:rPr>
        <w:t xml:space="preserve">Supplementary </w:t>
      </w:r>
      <w:r w:rsidR="00196E8B">
        <w:rPr>
          <w:w w:val="105"/>
        </w:rPr>
        <w:t>Material</w:t>
      </w:r>
    </w:p>
    <w:p w14:paraId="48DF6B10" w14:textId="77777777" w:rsidR="00345BDF" w:rsidRPr="00B95106" w:rsidRDefault="00345BDF">
      <w:pPr>
        <w:spacing w:line="415" w:lineRule="auto"/>
        <w:sectPr w:rsidR="00345BDF" w:rsidRPr="00B95106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4100546E" w:rsidR="00196E8B" w:rsidRDefault="00196E8B" w:rsidP="00196E8B">
      <w:pPr>
        <w:pStyle w:val="FirstParagraph"/>
      </w:pPr>
      <w:r>
        <w:t xml:space="preserve">We used </w:t>
      </w:r>
      <w:r>
        <w:rPr>
          <w:i/>
          <w:iCs/>
        </w:rPr>
        <w:t>RStudio</w:t>
      </w:r>
      <w:r>
        <w:t xml:space="preserve"> (Version 2021.9.0.351, RStudio Team, 2016) with R (Version 4.1.1; R Core Team, 2018) and the R-packages </w:t>
      </w:r>
      <w:proofErr w:type="spellStart"/>
      <w:r>
        <w:rPr>
          <w:i/>
          <w:iCs/>
        </w:rPr>
        <w:t>lavaan</w:t>
      </w:r>
      <w:proofErr w:type="spellEnd"/>
      <w:r>
        <w:t xml:space="preserve"> (Version 0.6.10; </w:t>
      </w:r>
      <w:proofErr w:type="spellStart"/>
      <w:r>
        <w:t>Rosseel</w:t>
      </w:r>
      <w:proofErr w:type="spellEnd"/>
      <w:r>
        <w:t xml:space="preserve">, 2012), </w:t>
      </w:r>
      <w:proofErr w:type="spellStart"/>
      <w:r>
        <w:rPr>
          <w:i/>
          <w:iCs/>
        </w:rPr>
        <w:t>naniar</w:t>
      </w:r>
      <w:proofErr w:type="spellEnd"/>
      <w:r>
        <w:t xml:space="preserve"> (Version 0.6.1; Tierney, Cook, McBain, &amp; Fay, 2021), </w:t>
      </w:r>
      <w:r>
        <w:rPr>
          <w:i/>
          <w:iCs/>
        </w:rPr>
        <w:t>psych</w:t>
      </w:r>
      <w:r>
        <w:t xml:space="preserve"> (Version 2.1.9; </w:t>
      </w:r>
      <w:proofErr w:type="spellStart"/>
      <w:r>
        <w:t>Revelle</w:t>
      </w:r>
      <w:proofErr w:type="spellEnd"/>
      <w:r>
        <w:t xml:space="preserve">, 2018), and </w:t>
      </w:r>
      <w:proofErr w:type="spellStart"/>
      <w:r>
        <w:rPr>
          <w:i/>
          <w:iCs/>
        </w:rPr>
        <w:t>pwr</w:t>
      </w:r>
      <w:proofErr w:type="spellEnd"/>
      <w:r>
        <w:t xml:space="preserve"> (Version 1.3.0; </w:t>
      </w:r>
      <w:proofErr w:type="spellStart"/>
      <w:r>
        <w:t>Champely</w:t>
      </w:r>
      <w:proofErr w:type="spellEnd"/>
      <w:r>
        <w:t xml:space="preserve">, 2018). This manuscript was created using R Markdown with the packages </w:t>
      </w:r>
      <w:proofErr w:type="spellStart"/>
      <w:r>
        <w:rPr>
          <w:i/>
          <w:iCs/>
        </w:rPr>
        <w:t>papaja</w:t>
      </w:r>
      <w:proofErr w:type="spellEnd"/>
      <w:r>
        <w:t xml:space="preserve"> (Version 0.1.0.9997, Aust &amp; Barth, 2018), </w:t>
      </w:r>
      <w:proofErr w:type="spellStart"/>
      <w:r>
        <w:rPr>
          <w:i/>
          <w:iCs/>
        </w:rPr>
        <w:t>knitr</w:t>
      </w:r>
      <w:proofErr w:type="spellEnd"/>
      <w:r>
        <w:t xml:space="preserve"> (Version 1.37, </w:t>
      </w:r>
      <w:proofErr w:type="spellStart"/>
      <w:r>
        <w:t>Xie</w:t>
      </w:r>
      <w:proofErr w:type="spellEnd"/>
      <w:r>
        <w:t xml:space="preserve">, 2015), and </w:t>
      </w:r>
      <w:r>
        <w:rPr>
          <w:i/>
          <w:iCs/>
        </w:rPr>
        <w:t>shape</w:t>
      </w:r>
      <w:r>
        <w:t xml:space="preserve"> (Version 1.4.6, </w:t>
      </w:r>
      <w:proofErr w:type="spellStart"/>
      <w:r>
        <w:t>Soetaert</w:t>
      </w:r>
      <w:proofErr w:type="spellEnd"/>
      <w:r>
        <w:t xml:space="preserve">, 2018). Additionally, the packages </w:t>
      </w:r>
      <w:proofErr w:type="spellStart"/>
      <w:r>
        <w:rPr>
          <w:i/>
          <w:iCs/>
        </w:rPr>
        <w:t>renv</w:t>
      </w:r>
      <w:proofErr w:type="spellEnd"/>
      <w:r>
        <w:t xml:space="preserve"> (Version 0.14.0, </w:t>
      </w:r>
      <w:proofErr w:type="spellStart"/>
      <w:r>
        <w:t>Ushey</w:t>
      </w:r>
      <w:proofErr w:type="spellEnd"/>
      <w:r>
        <w:t xml:space="preserve">, 2021) and </w:t>
      </w:r>
      <w:r>
        <w:rPr>
          <w:i/>
          <w:iCs/>
        </w:rPr>
        <w:t>here</w:t>
      </w:r>
      <w:r>
        <w:t xml:space="preserve"> (Version 1.0.1, Müller, 2020) were employed to enhance the reproducibility of the present project (see [link removed due to blind review]).</w:t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5846CAB6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>Tables 1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overall grades as well as grades in </w:t>
      </w:r>
      <w:r w:rsidRPr="00652B99"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are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for Cognition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fo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125D740D" w:rsidR="00345BDF" w:rsidRPr="009A611F" w:rsidRDefault="009A611F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  <w:r w:rsidRPr="009A611F">
        <w:rPr>
          <w:b/>
          <w:bCs/>
        </w:rPr>
        <w:lastRenderedPageBreak/>
        <w:t>References</w:t>
      </w:r>
    </w:p>
    <w:sectPr w:rsidR="00345BDF" w:rsidRPr="009A611F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C9B2E" w14:textId="77777777" w:rsidR="00631E9B" w:rsidRDefault="00631E9B">
      <w:r>
        <w:separator/>
      </w:r>
    </w:p>
  </w:endnote>
  <w:endnote w:type="continuationSeparator" w:id="0">
    <w:p w14:paraId="4EEADB8B" w14:textId="77777777" w:rsidR="00631E9B" w:rsidRDefault="00631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AF8B0" w14:textId="77777777" w:rsidR="00631E9B" w:rsidRDefault="00631E9B">
      <w:r>
        <w:separator/>
      </w:r>
    </w:p>
  </w:footnote>
  <w:footnote w:type="continuationSeparator" w:id="0">
    <w:p w14:paraId="7D437491" w14:textId="77777777" w:rsidR="00631E9B" w:rsidRDefault="00631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0368A616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 xml:space="preserve">SUPPLEMENTARY </w:t>
                          </w:r>
                          <w:r w:rsidR="002932B8">
                            <w:rPr>
                              <w:w w:val="105"/>
                            </w:rPr>
                            <w:t>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0368A616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 xml:space="preserve">SUPPLEMENTARY </w:t>
                    </w:r>
                    <w:r w:rsidR="002932B8">
                      <w:rPr>
                        <w:w w:val="105"/>
                      </w:rPr>
                      <w:t>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31D3FB99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A6EA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8Ev558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29AAB2D3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67EAE2" id="Text Box 1" o:spid="_x0000_s1029" type="#_x0000_t202" style="position:absolute;margin-left:531.15pt;margin-top:31.45pt;width:11.9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" filled="f" stroked="f">
              <v:path arrowok="t"/>
              <v:textbox inset="0,0,0,0">
                <w:txbxContent>
                  <w:p w14:paraId="2B01A17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D0C5C"/>
    <w:rsid w:val="00196E8B"/>
    <w:rsid w:val="002932B8"/>
    <w:rsid w:val="002C331A"/>
    <w:rsid w:val="00345BDF"/>
    <w:rsid w:val="00376E2A"/>
    <w:rsid w:val="004D275F"/>
    <w:rsid w:val="00542A02"/>
    <w:rsid w:val="005B2DC3"/>
    <w:rsid w:val="00621D39"/>
    <w:rsid w:val="00631E9B"/>
    <w:rsid w:val="00652B99"/>
    <w:rsid w:val="006838B5"/>
    <w:rsid w:val="006A3BB0"/>
    <w:rsid w:val="007362A5"/>
    <w:rsid w:val="007719AF"/>
    <w:rsid w:val="00775C3A"/>
    <w:rsid w:val="007E7DD3"/>
    <w:rsid w:val="00873550"/>
    <w:rsid w:val="009A611F"/>
    <w:rsid w:val="00A264AA"/>
    <w:rsid w:val="00AE177C"/>
    <w:rsid w:val="00AF2E42"/>
    <w:rsid w:val="00B95106"/>
    <w:rsid w:val="00D77E1A"/>
    <w:rsid w:val="00DE6A0C"/>
    <w:rsid w:val="00E40732"/>
    <w:rsid w:val="00EB5E15"/>
    <w:rsid w:val="00EF4BB5"/>
    <w:rsid w:val="00F02E59"/>
    <w:rsid w:val="00F20358"/>
    <w:rsid w:val="00F93BD7"/>
    <w:rsid w:val="00F95C5E"/>
    <w:rsid w:val="00FA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611F"/>
    <w:pPr>
      <w:widowControl w:val="0"/>
      <w:autoSpaceDE w:val="0"/>
      <w:autoSpaceDN w:val="0"/>
      <w:spacing w:before="0" w:after="0"/>
    </w:pPr>
    <w:rPr>
      <w:rFonts w:eastAsia="Times New Roman" w:cs="Times New Roman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611F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120</Words>
  <Characters>13358</Characters>
  <Application>Microsoft Office Word</Application>
  <DocSecurity>0</DocSecurity>
  <Lines>111</Lines>
  <Paragraphs>3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4</cp:revision>
  <dcterms:created xsi:type="dcterms:W3CDTF">2023-03-14T11:40:00Z</dcterms:created>
  <dcterms:modified xsi:type="dcterms:W3CDTF">2023-03-14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